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&lt;%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@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Mas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Language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C#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AutoEventWireup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true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CodeBehind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Site1.master.cs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Inherits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lab9.Site1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%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&lt;!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DOCTYP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html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htm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xmlns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http://www.w3.org/1999/xhtml"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hea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server"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gramStart"/>
      <w:r>
        <w:rPr>
          <w:rFonts w:ascii="Consolas" w:hAnsi="Consolas" w:cs="Consolas"/>
          <w:color w:val="800000"/>
          <w:sz w:val="19"/>
          <w:szCs w:val="19"/>
          <w:highlight w:val="white"/>
        </w:rPr>
        <w:t>title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Institute Selector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title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asp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: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ContentPlaceHold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I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head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server"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asp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: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ContentPlaceHolder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lin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Content/bootstrap.min.css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el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stylesheet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/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gramStart"/>
      <w:r>
        <w:rPr>
          <w:rFonts w:ascii="Consolas" w:hAnsi="Consolas" w:cs="Consolas"/>
          <w:color w:val="800000"/>
          <w:sz w:val="19"/>
          <w:szCs w:val="19"/>
          <w:highlight w:val="white"/>
        </w:rPr>
        <w:t>scrip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scripts/jquery-3.0.0.min.js"&gt;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scrip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gramStart"/>
      <w:r>
        <w:rPr>
          <w:rFonts w:ascii="Consolas" w:hAnsi="Consolas" w:cs="Consolas"/>
          <w:color w:val="800000"/>
          <w:sz w:val="19"/>
          <w:szCs w:val="19"/>
          <w:highlight w:val="white"/>
        </w:rPr>
        <w:t>scrip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scripts/bootstrap.min.js"&gt;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scrip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gramStart"/>
      <w:r>
        <w:rPr>
          <w:rFonts w:ascii="Consolas" w:hAnsi="Consolas" w:cs="Consolas"/>
          <w:color w:val="800000"/>
          <w:sz w:val="19"/>
          <w:szCs w:val="19"/>
          <w:highlight w:val="white"/>
        </w:rPr>
        <w:t>scrip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scripts/popper.min.js"&gt;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scrip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lin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el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stylesheet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https://use.fontawesome.com/releases/v5.7.0/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css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/all.css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integrity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sha384-lZN37f5QGtY3VHgisS14W3ExzMWZxybE1SJSEsQp9S+oqd12jhcu+A56Ebc1zFSJ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crossorigin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anonymous"/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hea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gramStart"/>
      <w:r>
        <w:rPr>
          <w:rFonts w:ascii="Consolas" w:hAnsi="Consolas" w:cs="Consolas"/>
          <w:color w:val="800000"/>
          <w:sz w:val="19"/>
          <w:szCs w:val="19"/>
          <w:highlight w:val="white"/>
        </w:rPr>
        <w:t>style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.</w:t>
      </w:r>
      <w:proofErr w:type="gramStart"/>
      <w:r>
        <w:rPr>
          <w:rFonts w:ascii="Consolas" w:hAnsi="Consolas" w:cs="Consolas"/>
          <w:color w:val="800000"/>
          <w:sz w:val="19"/>
          <w:szCs w:val="19"/>
          <w:highlight w:val="white"/>
        </w:rPr>
        <w:t>hea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proofErr w:type="gramEnd"/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heigh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80px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text-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al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en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font-famil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'Segoe Print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font-weigh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: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bol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}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.foo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{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position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ixe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lef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bottom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width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100%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colo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text-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al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en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heigh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u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background-col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: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indianre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}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.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ButtonCla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{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displa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loc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border-styl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groov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background-colo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dianre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font-siz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ma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font-weigh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ol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font-famil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"Segoe Print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margin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15px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padding-top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3px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padding-bottom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3px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vertical-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al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ott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}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gramStart"/>
      <w:r>
        <w:rPr>
          <w:rFonts w:ascii="Consolas" w:hAnsi="Consolas" w:cs="Consolas"/>
          <w:color w:val="800000"/>
          <w:sz w:val="19"/>
          <w:szCs w:val="19"/>
          <w:highlight w:val="white"/>
        </w:rPr>
        <w:t>bod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{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background-imag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url('https://images.unsplash.com/photo-1481627834876-b7833e8f5570?ixlib=rb-1.2.1&amp;ixid=eyJhcHBfaWQiOjEyMDd9&amp;auto=format&amp;fit=crop&amp;w=2041&amp;q=80'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background-attachmen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ixe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}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.wrapp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{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margin-top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0px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}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#categori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{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heigh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595px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margin-top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62px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}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.auto-styl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{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heigh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512px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width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843px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}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.auto-style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{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width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1067px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text-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al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: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ent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}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.auto-style3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{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heigh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512px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}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gramStart"/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{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displa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lin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colo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lac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font-famil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"Segoe Print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font-siz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larg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font-weigh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ol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margin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30px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width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200px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}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style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gramStart"/>
      <w:r>
        <w:rPr>
          <w:rFonts w:ascii="Consolas" w:hAnsi="Consolas" w:cs="Consolas"/>
          <w:color w:val="800000"/>
          <w:sz w:val="19"/>
          <w:szCs w:val="19"/>
          <w:highlight w:val="white"/>
        </w:rPr>
        <w:t>body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for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i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form1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server"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div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class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'header'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h1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NSTITUTE SELECTOR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h1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div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align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center"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spellStart"/>
      <w:proofErr w:type="gramStart"/>
      <w:r>
        <w:rPr>
          <w:rFonts w:ascii="Consolas" w:hAnsi="Consolas" w:cs="Consolas"/>
          <w:color w:val="800000"/>
          <w:sz w:val="19"/>
          <w:szCs w:val="19"/>
          <w:highlight w:val="white"/>
        </w:rPr>
        <w:t>tr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t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colspan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5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owspan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1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style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background-color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lightyellow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;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class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auto-style2"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#"&gt;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class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fa fa-book-reader"&gt;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i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#"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HOM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#"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RESEARCH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#"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ACADEMIC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#"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CONTAC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#"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NEW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t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gramStart"/>
      <w:r>
        <w:rPr>
          <w:rFonts w:ascii="Consolas" w:hAnsi="Consolas" w:cs="Consolas"/>
          <w:color w:val="800000"/>
          <w:sz w:val="19"/>
          <w:szCs w:val="19"/>
          <w:highlight w:val="white"/>
        </w:rPr>
        <w:t>td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asp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: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TextBox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I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earchtxt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server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Width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200px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Heigh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30px"&gt;&lt;/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asp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: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TextBox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asp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: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Butt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server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I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btnSearchBar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Style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background-color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: #c9302c;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CssClass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-danger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Tex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Search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/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t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proofErr w:type="spellStart"/>
      <w:proofErr w:type="gramStart"/>
      <w:r>
        <w:rPr>
          <w:rFonts w:ascii="Consolas" w:hAnsi="Consolas" w:cs="Consolas"/>
          <w:color w:val="800000"/>
          <w:sz w:val="19"/>
          <w:szCs w:val="19"/>
          <w:highlight w:val="white"/>
        </w:rPr>
        <w:t>tr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spellStart"/>
      <w:proofErr w:type="gramStart"/>
      <w:r>
        <w:rPr>
          <w:rFonts w:ascii="Consolas" w:hAnsi="Consolas" w:cs="Consolas"/>
          <w:color w:val="800000"/>
          <w:sz w:val="19"/>
          <w:szCs w:val="19"/>
          <w:highlight w:val="white"/>
        </w:rPr>
        <w:t>tr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t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colspan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1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owspan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6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class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auto-style3"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asp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: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Butt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I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Button6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server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Tex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TECHNOLOGY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Width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300px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Heigh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70px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Class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ButtonClass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/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asp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: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Butt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I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Button7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server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Tex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ARTS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Width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300px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Heigh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70px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Class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ButtonClass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/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asp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: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Butt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I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Button8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server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Tex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MEDICAL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Width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300px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Heigh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70px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Class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ButtonClass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/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asp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: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Butt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I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Button9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server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Tex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LAW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Width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300px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Heigh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70px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Class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ButtonClass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/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asp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: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Butt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I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Button10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server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Tex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BUSINESS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Width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300px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Heigh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70px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Class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ButtonClass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/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t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t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colspan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3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owspan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6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class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auto-style1"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asp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: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ContentPlaceHold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I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ContentPlaceHolder1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server"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style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color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:black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font-family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:'Segoe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Script';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font-weigh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:bold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font-size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:x-large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border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:solid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border-left-width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: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thick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border-left-color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:indianred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;"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    Education is the passport to the future, for tomorrow belongs to those who prepare for it today. – Malcolm X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asp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: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ContentPlaceHolder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t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proofErr w:type="spellStart"/>
      <w:proofErr w:type="gramStart"/>
      <w:r>
        <w:rPr>
          <w:rFonts w:ascii="Consolas" w:hAnsi="Consolas" w:cs="Consolas"/>
          <w:color w:val="800000"/>
          <w:sz w:val="19"/>
          <w:szCs w:val="19"/>
          <w:highlight w:val="white"/>
        </w:rPr>
        <w:t>tr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div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class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footer"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#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ERVICES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#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IVACY POLICY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QUESTION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class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fa fa-question-mark"&gt;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i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#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EMAIL US A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class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fa fa-google"&gt;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i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div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form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body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C41FC6" w:rsidRDefault="00C41FC6" w:rsidP="00C41F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html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487121" w:rsidRDefault="00487121"/>
    <w:p w:rsidR="00C41FC6" w:rsidRDefault="00C41FC6"/>
    <w:p w:rsidR="00C41FC6" w:rsidRDefault="00C41FC6"/>
    <w:p w:rsidR="00C41FC6" w:rsidRDefault="00C41FC6"/>
    <w:p w:rsidR="00C41FC6" w:rsidRDefault="00C41FC6"/>
    <w:p w:rsidR="00C41FC6" w:rsidRDefault="00C41FC6"/>
    <w:p w:rsidR="00C41FC6" w:rsidRDefault="00C41FC6"/>
    <w:p w:rsidR="00C41FC6" w:rsidRDefault="00C41FC6">
      <w:r>
        <w:br w:type="page"/>
      </w:r>
    </w:p>
    <w:p w:rsidR="00C41FC6" w:rsidRDefault="00C41FC6">
      <w:bookmarkStart w:id="0" w:name="_GoBack"/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2076450</wp:posOffset>
            </wp:positionV>
            <wp:extent cx="9168130" cy="5027930"/>
            <wp:effectExtent l="0" t="6350" r="762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38C921.tmp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168130" cy="5027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sectPr w:rsidR="00C41FC6" w:rsidSect="00C41FC6">
      <w:pgSz w:w="12240" w:h="15840"/>
      <w:pgMar w:top="720" w:right="720" w:bottom="720" w:left="720" w:header="720" w:footer="720" w:gutter="0"/>
      <w:cols w:num="2"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tLQwtjQ3NjEzNTBW0lEKTi0uzszPAykwrAUAti55HSwAAAA="/>
  </w:docVars>
  <w:rsids>
    <w:rsidRoot w:val="00C41FC6"/>
    <w:rsid w:val="00487121"/>
    <w:rsid w:val="00C41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BF040"/>
  <w15:chartTrackingRefBased/>
  <w15:docId w15:val="{2C0E4F93-FB8F-476F-8153-86D0A5DA1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09</Words>
  <Characters>4043</Characters>
  <Application>Microsoft Office Word</Application>
  <DocSecurity>0</DocSecurity>
  <Lines>33</Lines>
  <Paragraphs>9</Paragraphs>
  <ScaleCrop>false</ScaleCrop>
  <Company/>
  <LinksUpToDate>false</LinksUpToDate>
  <CharactersWithSpaces>4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r Kazmi</dc:creator>
  <cp:keywords/>
  <dc:description/>
  <cp:lastModifiedBy>Nadir Kazmi</cp:lastModifiedBy>
  <cp:revision>1</cp:revision>
  <dcterms:created xsi:type="dcterms:W3CDTF">2020-01-12T16:23:00Z</dcterms:created>
  <dcterms:modified xsi:type="dcterms:W3CDTF">2020-01-12T16:27:00Z</dcterms:modified>
</cp:coreProperties>
</file>